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67D56" w14:textId="77777777" w:rsidR="00DA1AD3" w:rsidRPr="001E6DB5" w:rsidRDefault="00DA1AD3">
      <w:pPr>
        <w:pStyle w:val="DefaultText"/>
        <w:jc w:val="center"/>
      </w:pPr>
      <w:r w:rsidRPr="001E6DB5">
        <w:rPr>
          <w:bCs/>
          <w:iCs/>
          <w:sz w:val="28"/>
          <w:szCs w:val="28"/>
          <w:u w:val="single"/>
        </w:rPr>
        <w:t>PARENTAL RELEASE</w:t>
      </w:r>
    </w:p>
    <w:p w14:paraId="6A5328B4" w14:textId="77777777" w:rsidR="00DA1AD3" w:rsidRPr="001E6DB5" w:rsidRDefault="00DA1AD3">
      <w:pPr>
        <w:pStyle w:val="DefaultText"/>
        <w:jc w:val="center"/>
        <w:rPr>
          <w:bCs/>
        </w:rPr>
      </w:pPr>
    </w:p>
    <w:p w14:paraId="134D60C7" w14:textId="77777777" w:rsidR="00DA1AD3" w:rsidRPr="001E6DB5" w:rsidRDefault="00DA1AD3">
      <w:pPr>
        <w:pStyle w:val="DefaultText"/>
        <w:jc w:val="center"/>
        <w:rPr>
          <w:bCs/>
        </w:rPr>
      </w:pPr>
    </w:p>
    <w:p w14:paraId="1A866E8A" w14:textId="77777777" w:rsidR="00DA1AD3" w:rsidRPr="001E6DB5" w:rsidRDefault="00DA1AD3">
      <w:pPr>
        <w:pStyle w:val="DefaultText"/>
        <w:jc w:val="center"/>
        <w:rPr>
          <w:bCs/>
        </w:rPr>
      </w:pPr>
    </w:p>
    <w:p w14:paraId="324B591C" w14:textId="77777777" w:rsidR="00DA1AD3" w:rsidRDefault="00DA1AD3">
      <w:pPr>
        <w:pStyle w:val="DefaultText"/>
        <w:rPr>
          <w:bCs/>
        </w:rPr>
      </w:pPr>
      <w:r>
        <w:rPr>
          <w:bCs/>
        </w:rPr>
        <w:t>Dear Parents,</w:t>
      </w:r>
    </w:p>
    <w:p w14:paraId="0FA64AC3" w14:textId="77777777" w:rsidR="00DA1AD3" w:rsidRPr="001E6DB5" w:rsidRDefault="00DA1AD3">
      <w:pPr>
        <w:pStyle w:val="DefaultText"/>
        <w:rPr>
          <w:bCs/>
        </w:rPr>
      </w:pPr>
    </w:p>
    <w:p w14:paraId="798EC82B" w14:textId="77777777" w:rsidR="00DA1AD3" w:rsidRDefault="00DA1AD3">
      <w:pPr>
        <w:pStyle w:val="DefaultText"/>
        <w:jc w:val="both"/>
        <w:rPr>
          <w:bCs/>
        </w:rPr>
      </w:pPr>
      <w:proofErr w:type="gramStart"/>
      <w:r>
        <w:rPr>
          <w:bCs/>
        </w:rPr>
        <w:t>In order for</w:t>
      </w:r>
      <w:proofErr w:type="gramEnd"/>
      <w:r>
        <w:rPr>
          <w:bCs/>
        </w:rPr>
        <w:t xml:space="preserve"> a student to participate in shop</w:t>
      </w:r>
      <w:r w:rsidR="003D12A5">
        <w:rPr>
          <w:bCs/>
        </w:rPr>
        <w:t>/lab</w:t>
      </w:r>
      <w:r>
        <w:rPr>
          <w:bCs/>
        </w:rPr>
        <w:t xml:space="preserve"> related courses in the Paulding County School District, it </w:t>
      </w:r>
      <w:r w:rsidR="003D12A5">
        <w:rPr>
          <w:bCs/>
        </w:rPr>
        <w:t>is necessary for him/her to purchase</w:t>
      </w:r>
      <w:r>
        <w:rPr>
          <w:bCs/>
        </w:rPr>
        <w:t xml:space="preserve"> school insurance or a release form signed by you stating that he/she is covered under your personal health insurance policy.  If for any reason this information changes during the school year, please contact your child’s instructor or the school’s CTAE Supervisor to inform them of changes.</w:t>
      </w:r>
    </w:p>
    <w:p w14:paraId="75A215B3" w14:textId="77777777" w:rsidR="00DA1AD3" w:rsidRDefault="00DA1AD3">
      <w:pPr>
        <w:pStyle w:val="DefaultText"/>
        <w:jc w:val="both"/>
        <w:rPr>
          <w:bCs/>
        </w:rPr>
      </w:pPr>
    </w:p>
    <w:p w14:paraId="66276C6F" w14:textId="77777777" w:rsidR="00DA1AD3" w:rsidRPr="001E6DB5" w:rsidRDefault="00DA1AD3">
      <w:pPr>
        <w:pStyle w:val="DefaultText"/>
        <w:jc w:val="both"/>
        <w:rPr>
          <w:bCs/>
        </w:rPr>
      </w:pPr>
      <w:r>
        <w:rPr>
          <w:bCs/>
        </w:rPr>
        <w:t>Please sign this release and return it to his/her instructor so that your child will be able to participate in shop/lab classwork.</w:t>
      </w:r>
    </w:p>
    <w:p w14:paraId="1177DAA2" w14:textId="77777777" w:rsidR="00DA1AD3" w:rsidRPr="001E6DB5" w:rsidRDefault="00DA1AD3">
      <w:pPr>
        <w:pStyle w:val="DefaultText"/>
        <w:jc w:val="both"/>
        <w:rPr>
          <w:bCs/>
        </w:rPr>
      </w:pPr>
    </w:p>
    <w:p w14:paraId="3E0B3971" w14:textId="77777777" w:rsidR="00DA1AD3" w:rsidRPr="001E6DB5" w:rsidRDefault="00DA1AD3">
      <w:pPr>
        <w:pStyle w:val="DefaultText"/>
        <w:jc w:val="both"/>
        <w:rPr>
          <w:bCs/>
        </w:rPr>
      </w:pPr>
    </w:p>
    <w:p w14:paraId="4FA76D8E" w14:textId="77777777" w:rsidR="00DA1AD3" w:rsidRDefault="00DA1AD3">
      <w:pPr>
        <w:pStyle w:val="DefaultText"/>
        <w:jc w:val="both"/>
        <w:rPr>
          <w:bCs/>
        </w:rPr>
      </w:pPr>
    </w:p>
    <w:p w14:paraId="6522C1B1" w14:textId="77777777" w:rsidR="00DA1AD3" w:rsidRDefault="00DA1AD3">
      <w:pPr>
        <w:pStyle w:val="DefaultText"/>
        <w:jc w:val="both"/>
        <w:rPr>
          <w:bCs/>
        </w:rPr>
      </w:pPr>
    </w:p>
    <w:p w14:paraId="016D8CBB" w14:textId="77777777" w:rsidR="00DA1AD3" w:rsidRDefault="00DA1AD3">
      <w:pPr>
        <w:pStyle w:val="DefaultText"/>
        <w:jc w:val="both"/>
        <w:rPr>
          <w:bCs/>
        </w:rPr>
      </w:pPr>
    </w:p>
    <w:p w14:paraId="62BC84D9" w14:textId="77777777" w:rsidR="00DA1AD3" w:rsidRPr="001E6DB5" w:rsidRDefault="00DA1AD3">
      <w:pPr>
        <w:pStyle w:val="DefaultText"/>
        <w:jc w:val="both"/>
        <w:rPr>
          <w:bCs/>
        </w:rPr>
      </w:pPr>
    </w:p>
    <w:p w14:paraId="75416B65" w14:textId="77777777" w:rsidR="00DA1AD3" w:rsidRPr="001E6DB5" w:rsidRDefault="00DA1AD3">
      <w:pPr>
        <w:pStyle w:val="DefaultText"/>
        <w:jc w:val="both"/>
        <w:rPr>
          <w:bCs/>
        </w:rPr>
      </w:pPr>
    </w:p>
    <w:p w14:paraId="69C202F1" w14:textId="77777777" w:rsidR="00DA1AD3" w:rsidRPr="001E6DB5" w:rsidRDefault="00DA1AD3">
      <w:pPr>
        <w:pStyle w:val="DefaultText"/>
        <w:jc w:val="center"/>
        <w:rPr>
          <w:bCs/>
          <w:iCs/>
          <w:sz w:val="28"/>
          <w:szCs w:val="28"/>
          <w:u w:val="single"/>
        </w:rPr>
      </w:pPr>
      <w:r w:rsidRPr="001E6DB5">
        <w:rPr>
          <w:bCs/>
          <w:iCs/>
          <w:sz w:val="28"/>
          <w:szCs w:val="28"/>
          <w:u w:val="single"/>
        </w:rPr>
        <w:t>RELEASE</w:t>
      </w:r>
    </w:p>
    <w:p w14:paraId="52F7BE20" w14:textId="77777777" w:rsidR="00DA1AD3" w:rsidRPr="001E6DB5" w:rsidRDefault="00DA1AD3">
      <w:pPr>
        <w:pStyle w:val="DefaultText"/>
        <w:jc w:val="center"/>
        <w:rPr>
          <w:bCs/>
        </w:rPr>
      </w:pPr>
    </w:p>
    <w:p w14:paraId="0545C505" w14:textId="77777777" w:rsidR="00DA1AD3" w:rsidRPr="001E6DB5" w:rsidRDefault="00DA1AD3">
      <w:pPr>
        <w:pStyle w:val="DefaultText"/>
        <w:jc w:val="center"/>
        <w:rPr>
          <w:bCs/>
        </w:rPr>
      </w:pPr>
    </w:p>
    <w:p w14:paraId="60A3F9CD" w14:textId="77777777" w:rsidR="00DA1AD3" w:rsidRPr="001E6DB5" w:rsidRDefault="00DA1AD3">
      <w:pPr>
        <w:pStyle w:val="DefaultText"/>
        <w:jc w:val="center"/>
        <w:rPr>
          <w:bCs/>
        </w:rPr>
      </w:pPr>
    </w:p>
    <w:p w14:paraId="0DB31507" w14:textId="77777777" w:rsidR="00DA1AD3" w:rsidRPr="001E6DB5" w:rsidRDefault="00DA1AD3">
      <w:pPr>
        <w:pStyle w:val="DefaultText"/>
        <w:rPr>
          <w:bCs/>
        </w:rPr>
      </w:pPr>
      <w:r>
        <w:rPr>
          <w:bCs/>
        </w:rPr>
        <w:t xml:space="preserve">This is to certify that </w:t>
      </w:r>
      <w:r w:rsidRPr="001E6DB5">
        <w:rPr>
          <w:bCs/>
        </w:rPr>
        <w:t>___________________</w:t>
      </w:r>
      <w:r>
        <w:rPr>
          <w:bCs/>
        </w:rPr>
        <w:t>______________________________ is</w:t>
      </w:r>
    </w:p>
    <w:p w14:paraId="2A3A6212" w14:textId="77777777" w:rsidR="00DA1AD3" w:rsidRPr="001E6DB5" w:rsidRDefault="00DA1AD3" w:rsidP="0044379C">
      <w:pPr>
        <w:pStyle w:val="DefaultText"/>
        <w:spacing w:line="360" w:lineRule="auto"/>
        <w:rPr>
          <w:bCs/>
          <w:i/>
        </w:rPr>
      </w:pPr>
      <w:r>
        <w:rPr>
          <w:bCs/>
        </w:rPr>
        <w:tab/>
      </w:r>
      <w:r>
        <w:rPr>
          <w:bCs/>
        </w:rPr>
        <w:tab/>
      </w:r>
      <w:r>
        <w:rPr>
          <w:bCs/>
        </w:rPr>
        <w:tab/>
      </w:r>
      <w:r>
        <w:rPr>
          <w:bCs/>
        </w:rPr>
        <w:tab/>
        <w:t xml:space="preserve">         </w:t>
      </w:r>
      <w:r w:rsidRPr="001E6DB5">
        <w:rPr>
          <w:bCs/>
        </w:rPr>
        <w:t xml:space="preserve">   </w:t>
      </w:r>
      <w:r w:rsidRPr="001E6DB5">
        <w:rPr>
          <w:bCs/>
          <w:i/>
        </w:rPr>
        <w:t>(Name of Student)</w:t>
      </w:r>
    </w:p>
    <w:p w14:paraId="1CD10CAE" w14:textId="77777777" w:rsidR="00DA1AD3" w:rsidRPr="001E6DB5" w:rsidRDefault="00DA1AD3" w:rsidP="009A7EAF">
      <w:pPr>
        <w:pStyle w:val="DefaultText"/>
        <w:jc w:val="both"/>
        <w:rPr>
          <w:bCs/>
        </w:rPr>
      </w:pPr>
      <w:r>
        <w:rPr>
          <w:bCs/>
        </w:rPr>
        <w:t xml:space="preserve">covered under </w:t>
      </w:r>
      <w:r w:rsidRPr="00140FCC">
        <w:rPr>
          <w:b/>
          <w:bCs/>
          <w:u w:val="single"/>
        </w:rPr>
        <w:t>school insurance</w:t>
      </w:r>
      <w:r>
        <w:rPr>
          <w:bCs/>
        </w:rPr>
        <w:t xml:space="preserve"> or is covered under our </w:t>
      </w:r>
      <w:bookmarkStart w:id="0" w:name="_GoBack"/>
      <w:r w:rsidRPr="00140FCC">
        <w:rPr>
          <w:b/>
          <w:bCs/>
          <w:u w:val="single"/>
        </w:rPr>
        <w:t>personal health insurance policy</w:t>
      </w:r>
      <w:bookmarkEnd w:id="0"/>
      <w:r>
        <w:rPr>
          <w:bCs/>
        </w:rPr>
        <w:t>.</w:t>
      </w:r>
      <w:r w:rsidR="003D12A5">
        <w:rPr>
          <w:bCs/>
        </w:rPr>
        <w:t xml:space="preserve"> (Please circle one.)</w:t>
      </w:r>
    </w:p>
    <w:p w14:paraId="1AE03545" w14:textId="77777777" w:rsidR="00DA1AD3" w:rsidRPr="001E6DB5" w:rsidRDefault="00DA1AD3" w:rsidP="009A7EAF">
      <w:pPr>
        <w:pStyle w:val="DefaultText"/>
        <w:jc w:val="both"/>
        <w:rPr>
          <w:bCs/>
        </w:rPr>
      </w:pPr>
    </w:p>
    <w:p w14:paraId="26686B8A" w14:textId="77777777" w:rsidR="00DA1AD3" w:rsidRPr="001E6DB5" w:rsidRDefault="00DA1AD3">
      <w:pPr>
        <w:pStyle w:val="DefaultText"/>
        <w:rPr>
          <w:bCs/>
        </w:rPr>
      </w:pPr>
    </w:p>
    <w:p w14:paraId="0EF24DF3" w14:textId="77777777" w:rsidR="00DA1AD3" w:rsidRPr="001E6DB5" w:rsidRDefault="00DA1AD3">
      <w:pPr>
        <w:pStyle w:val="DefaultText"/>
        <w:rPr>
          <w:bCs/>
        </w:rPr>
      </w:pPr>
    </w:p>
    <w:p w14:paraId="00A51B54" w14:textId="77777777" w:rsidR="00DA1AD3" w:rsidRPr="001E6DB5" w:rsidRDefault="00DA1AD3">
      <w:pPr>
        <w:pStyle w:val="DefaultText"/>
        <w:jc w:val="right"/>
        <w:rPr>
          <w:bCs/>
        </w:rPr>
      </w:pP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t>__________________________________________</w:t>
      </w:r>
    </w:p>
    <w:p w14:paraId="591613E5" w14:textId="77777777" w:rsidR="00DA1AD3" w:rsidRPr="001E6DB5" w:rsidRDefault="00DA1AD3">
      <w:pPr>
        <w:pStyle w:val="DefaultText"/>
        <w:rPr>
          <w:bCs/>
        </w:rPr>
      </w:pP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t>Parent's Signature</w:t>
      </w:r>
    </w:p>
    <w:p w14:paraId="3F0622BE" w14:textId="77777777" w:rsidR="00DA1AD3" w:rsidRPr="001E6DB5" w:rsidRDefault="003D12A5">
      <w:pPr>
        <w:pStyle w:val="DefaultText"/>
        <w:rPr>
          <w:bCs/>
        </w:rPr>
      </w:pPr>
      <w:r>
        <w:rPr>
          <w:bCs/>
        </w:rPr>
        <w:t>__________________________</w:t>
      </w:r>
    </w:p>
    <w:p w14:paraId="696F9D33" w14:textId="77777777" w:rsidR="00DA1AD3" w:rsidRPr="001E6DB5" w:rsidRDefault="003D12A5">
      <w:pPr>
        <w:pStyle w:val="DefaultText"/>
        <w:rPr>
          <w:bCs/>
        </w:rPr>
      </w:pPr>
      <w:r>
        <w:rPr>
          <w:bCs/>
        </w:rPr>
        <w:t>Name of Insurance/Provider</w:t>
      </w:r>
    </w:p>
    <w:p w14:paraId="79EEA6FC" w14:textId="77777777" w:rsidR="00DA1AD3" w:rsidRPr="001E6DB5" w:rsidRDefault="00DA1AD3">
      <w:pPr>
        <w:pStyle w:val="DefaultText"/>
        <w:rPr>
          <w:bCs/>
        </w:rPr>
      </w:pPr>
      <w:r w:rsidRPr="001E6DB5">
        <w:rPr>
          <w:bCs/>
        </w:rPr>
        <w:tab/>
      </w:r>
      <w:r w:rsidRPr="001E6DB5">
        <w:rPr>
          <w:bCs/>
        </w:rPr>
        <w:tab/>
      </w:r>
      <w:r w:rsidRPr="001E6DB5">
        <w:rPr>
          <w:bCs/>
        </w:rPr>
        <w:tab/>
      </w:r>
      <w:r w:rsidRPr="001E6DB5">
        <w:rPr>
          <w:bCs/>
        </w:rPr>
        <w:tab/>
      </w:r>
      <w:r w:rsidRPr="001E6DB5">
        <w:rPr>
          <w:bCs/>
        </w:rPr>
        <w:tab/>
      </w:r>
      <w:r w:rsidRPr="001E6DB5">
        <w:rPr>
          <w:bCs/>
        </w:rPr>
        <w:tab/>
        <w:t>__________________________________________</w:t>
      </w:r>
    </w:p>
    <w:p w14:paraId="5388FC3E" w14:textId="77777777" w:rsidR="00DA1AD3" w:rsidRPr="001E6DB5" w:rsidRDefault="00DA1AD3">
      <w:pPr>
        <w:pStyle w:val="DefaultText"/>
        <w:rPr>
          <w:bCs/>
        </w:rPr>
      </w:pP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r>
      <w:r w:rsidRPr="001E6DB5">
        <w:rPr>
          <w:bCs/>
        </w:rPr>
        <w:tab/>
        <w:t>Date of Signature</w:t>
      </w:r>
    </w:p>
    <w:p w14:paraId="4941C98A" w14:textId="77777777" w:rsidR="00DA1AD3" w:rsidRPr="001E6DB5" w:rsidRDefault="00DA1AD3">
      <w:pPr>
        <w:pStyle w:val="DefaultText"/>
        <w:rPr>
          <w:bCs/>
        </w:rPr>
      </w:pPr>
    </w:p>
    <w:p w14:paraId="7BDD8600" w14:textId="77777777" w:rsidR="00DA1AD3" w:rsidRPr="001E6DB5" w:rsidRDefault="00DA1AD3">
      <w:pPr>
        <w:pStyle w:val="DefaultText"/>
        <w:jc w:val="both"/>
        <w:rPr>
          <w:i/>
          <w:iCs/>
        </w:rPr>
      </w:pPr>
    </w:p>
    <w:p w14:paraId="230E99A0" w14:textId="19300DEC" w:rsidR="00DA1AD3" w:rsidRPr="001E6DB5" w:rsidRDefault="00DA1AD3">
      <w:pPr>
        <w:pStyle w:val="DefaultText"/>
        <w:jc w:val="both"/>
      </w:pPr>
    </w:p>
    <w:sectPr w:rsidR="00DA1AD3" w:rsidRPr="001E6DB5" w:rsidSect="00A43ECB">
      <w:footerReference w:type="even" r:id="rId6"/>
      <w:footerReference w:type="default" r:id="rId7"/>
      <w:pgSz w:w="12240" w:h="15840"/>
      <w:pgMar w:top="1440" w:right="1440" w:bottom="1440" w:left="1440" w:header="720" w:footer="720" w:gutter="0"/>
      <w:pgNumType w:start="6"/>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2B67E" w14:textId="77777777" w:rsidR="001D2C2A" w:rsidRDefault="001D2C2A">
      <w:r>
        <w:separator/>
      </w:r>
    </w:p>
  </w:endnote>
  <w:endnote w:type="continuationSeparator" w:id="0">
    <w:p w14:paraId="3A0B7544" w14:textId="77777777" w:rsidR="001D2C2A" w:rsidRDefault="001D2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719C1" w14:textId="77777777" w:rsidR="00DA1AD3" w:rsidRDefault="00DA1AD3" w:rsidP="007315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B3CD8B" w14:textId="77777777" w:rsidR="00DA1AD3" w:rsidRDefault="00DA1AD3" w:rsidP="007315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9006" w14:textId="77777777" w:rsidR="00DA1AD3" w:rsidRDefault="00DA1AD3" w:rsidP="007315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B5813">
      <w:rPr>
        <w:rStyle w:val="PageNumber"/>
        <w:noProof/>
      </w:rPr>
      <w:t>6</w:t>
    </w:r>
    <w:r>
      <w:rPr>
        <w:rStyle w:val="PageNumber"/>
      </w:rPr>
      <w:fldChar w:fldCharType="end"/>
    </w:r>
  </w:p>
  <w:p w14:paraId="427F0E38" w14:textId="77777777" w:rsidR="00DA1AD3" w:rsidRDefault="00DA1AD3" w:rsidP="007315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3A34B" w14:textId="77777777" w:rsidR="001D2C2A" w:rsidRDefault="001D2C2A">
      <w:r>
        <w:separator/>
      </w:r>
    </w:p>
  </w:footnote>
  <w:footnote w:type="continuationSeparator" w:id="0">
    <w:p w14:paraId="10016A90" w14:textId="77777777" w:rsidR="001D2C2A" w:rsidRDefault="001D2C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wMDQzMbE0NzU3s7RQ0lEKTi0uzszPAykwrAUAVXVNaSwAAAA="/>
  </w:docVars>
  <w:rsids>
    <w:rsidRoot w:val="0073152C"/>
    <w:rsid w:val="000A25F5"/>
    <w:rsid w:val="000B5813"/>
    <w:rsid w:val="00140FCC"/>
    <w:rsid w:val="001D2C2A"/>
    <w:rsid w:val="001E6DB5"/>
    <w:rsid w:val="00247EDD"/>
    <w:rsid w:val="00275857"/>
    <w:rsid w:val="002B3809"/>
    <w:rsid w:val="003141A5"/>
    <w:rsid w:val="003C60FF"/>
    <w:rsid w:val="003D12A5"/>
    <w:rsid w:val="003E33FB"/>
    <w:rsid w:val="0044379C"/>
    <w:rsid w:val="004707EF"/>
    <w:rsid w:val="00564649"/>
    <w:rsid w:val="005A3E17"/>
    <w:rsid w:val="006102E3"/>
    <w:rsid w:val="006F02BC"/>
    <w:rsid w:val="0073152C"/>
    <w:rsid w:val="007A15E3"/>
    <w:rsid w:val="00994E1D"/>
    <w:rsid w:val="009A7EAF"/>
    <w:rsid w:val="00A43ECB"/>
    <w:rsid w:val="00AA48E7"/>
    <w:rsid w:val="00AC525C"/>
    <w:rsid w:val="00B05B7A"/>
    <w:rsid w:val="00BB0EB1"/>
    <w:rsid w:val="00BE79F4"/>
    <w:rsid w:val="00CF7D4F"/>
    <w:rsid w:val="00D23751"/>
    <w:rsid w:val="00D36862"/>
    <w:rsid w:val="00D631C3"/>
    <w:rsid w:val="00DA1AD3"/>
    <w:rsid w:val="00DE1159"/>
    <w:rsid w:val="00E8494F"/>
    <w:rsid w:val="00E92CEE"/>
    <w:rsid w:val="00F57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8E34EC"/>
  <w15:docId w15:val="{C3B9365E-E93F-4C7E-908F-60AEED052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3E1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uiPriority w:val="99"/>
    <w:rsid w:val="005A3E17"/>
    <w:pPr>
      <w:autoSpaceDE w:val="0"/>
      <w:autoSpaceDN w:val="0"/>
      <w:adjustRightInd w:val="0"/>
    </w:pPr>
  </w:style>
  <w:style w:type="paragraph" w:styleId="Footer">
    <w:name w:val="footer"/>
    <w:basedOn w:val="Normal"/>
    <w:link w:val="FooterChar"/>
    <w:uiPriority w:val="99"/>
    <w:rsid w:val="005A3E17"/>
    <w:pPr>
      <w:tabs>
        <w:tab w:val="center" w:pos="4320"/>
        <w:tab w:val="right" w:pos="8640"/>
      </w:tabs>
    </w:pPr>
  </w:style>
  <w:style w:type="character" w:customStyle="1" w:styleId="FooterChar">
    <w:name w:val="Footer Char"/>
    <w:link w:val="Footer"/>
    <w:uiPriority w:val="99"/>
    <w:semiHidden/>
    <w:locked/>
    <w:rsid w:val="00AA48E7"/>
    <w:rPr>
      <w:rFonts w:cs="Times New Roman"/>
      <w:sz w:val="24"/>
      <w:szCs w:val="24"/>
    </w:rPr>
  </w:style>
  <w:style w:type="character" w:styleId="PageNumber">
    <w:name w:val="page number"/>
    <w:uiPriority w:val="99"/>
    <w:rsid w:val="005A3E17"/>
    <w:rPr>
      <w:rFonts w:cs="Times New Roman"/>
    </w:rPr>
  </w:style>
  <w:style w:type="paragraph" w:styleId="Header">
    <w:name w:val="header"/>
    <w:basedOn w:val="Normal"/>
    <w:link w:val="HeaderChar"/>
    <w:uiPriority w:val="99"/>
    <w:rsid w:val="0073152C"/>
    <w:pPr>
      <w:tabs>
        <w:tab w:val="center" w:pos="4320"/>
        <w:tab w:val="right" w:pos="8640"/>
      </w:tabs>
    </w:pPr>
  </w:style>
  <w:style w:type="character" w:customStyle="1" w:styleId="HeaderChar">
    <w:name w:val="Header Char"/>
    <w:link w:val="Header"/>
    <w:uiPriority w:val="99"/>
    <w:semiHidden/>
    <w:locked/>
    <w:rsid w:val="00AA48E7"/>
    <w:rPr>
      <w:rFonts w:cs="Times New Roman"/>
      <w:sz w:val="24"/>
      <w:szCs w:val="24"/>
    </w:rPr>
  </w:style>
  <w:style w:type="paragraph" w:styleId="BalloonText">
    <w:name w:val="Balloon Text"/>
    <w:basedOn w:val="Normal"/>
    <w:link w:val="BalloonTextChar"/>
    <w:uiPriority w:val="99"/>
    <w:semiHidden/>
    <w:rsid w:val="00E92CEE"/>
    <w:rPr>
      <w:rFonts w:ascii="Tahoma" w:hAnsi="Tahoma" w:cs="Tahoma"/>
      <w:sz w:val="16"/>
      <w:szCs w:val="16"/>
    </w:rPr>
  </w:style>
  <w:style w:type="character" w:customStyle="1" w:styleId="BalloonTextChar">
    <w:name w:val="Balloon Text Char"/>
    <w:link w:val="BalloonText"/>
    <w:uiPriority w:val="99"/>
    <w:semiHidden/>
    <w:locked/>
    <w:rsid w:val="00AA48E7"/>
    <w:rPr>
      <w:rFonts w:cs="Times New Roman"/>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92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ARENTAL RELEASE</vt:lpstr>
    </vt:vector>
  </TitlesOfParts>
  <Company>Paulding Board of Education</Company>
  <LinksUpToDate>false</LinksUpToDate>
  <CharactersWithSpaces>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AL RELEASE</dc:title>
  <dc:subject/>
  <dc:creator>.</dc:creator>
  <cp:keywords/>
  <dc:description/>
  <cp:lastModifiedBy>Regina Bowen</cp:lastModifiedBy>
  <cp:revision>5</cp:revision>
  <cp:lastPrinted>2007-07-18T13:59:00Z</cp:lastPrinted>
  <dcterms:created xsi:type="dcterms:W3CDTF">2018-01-31T14:29:00Z</dcterms:created>
  <dcterms:modified xsi:type="dcterms:W3CDTF">2018-07-17T15:23:00Z</dcterms:modified>
</cp:coreProperties>
</file>